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idjan</w:t>
      </w:r>
    </w:p>
    <w:bookmarkStart w:id="22" w:name="internship-application-letter"/>
    <w:p>
      <w:pPr>
        <w:pStyle w:val="Heading1"/>
      </w:pPr>
      <w:r>
        <w:t xml:space="preserve">INTERNSHIP APPLICATION LETTER</w:t>
      </w:r>
    </w:p>
    <w:bookmarkStart w:id="21" w:name="Xf4c6bc7bf4c9a761dcf73ad6423a4f4650b607e"/>
    <w:p>
      <w:pPr>
        <w:pStyle w:val="Heading2"/>
      </w:pPr>
      <w:r>
        <w:t xml:space="preserve">Mechanical Engineer Internship Application for Abidjan, Ivory Coas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CNOOC Ivory Coast, SONACOS, Abidjan Industrial Solutions, or relevant engineering firm]</w:t>
      </w:r>
      <w:r>
        <w:br/>
      </w:r>
      <w:r>
        <w:t xml:space="preserve">[Company Address]</w:t>
      </w:r>
      <w:r>
        <w:br/>
      </w:r>
      <w:r>
        <w:t xml:space="preserve">Abidjan, Ivory Coast</w:t>
      </w:r>
    </w:p>
    <w:bookmarkStart w:id="20" w:name="X220753da4d2365eecf83ff0b295503799fb2291"/>
    <w:p>
      <w:pPr>
        <w:pStyle w:val="Heading3"/>
      </w:pPr>
      <w:r>
        <w:t xml:space="preserve">Subject: Application for Mechanical Engineer Internship Position</w:t>
      </w:r>
    </w:p>
    <w:p>
      <w:pPr>
        <w:pStyle w:val="FirstParagraph"/>
      </w:pPr>
      <w:r>
        <w:t xml:space="preserve">Dear Hiring Manager,</w:t>
      </w:r>
    </w:p>
    <w:p>
      <w:pPr>
        <w:pStyle w:val="BodyText"/>
      </w:pPr>
      <w:r>
        <w:t xml:space="preserve">I am writing with profound enthusiasm to express my earnest interest in the Mechanical Engineer Internship position at [Company Name] in Abidjan, Ivory Coast. As a dedicated final-year Mechanical Engineering student at [Your University], deeply committed to contributing to Africa's industrial advancement, I have long admired your company’s pioneering work in advancing engineering solutions across Côte d'Ivoire’s dynamic economic landscape. The opportunity to apply my academic knowledge and technical skills within the vibrant industrial ecosystem of Abidjan represents a pivotal step toward my professional aspirations and aligns perfectly with my passion for sustainable engineering practices in emerging markets.</w:t>
      </w:r>
    </w:p>
    <w:p>
      <w:pPr>
        <w:pStyle w:val="BodyText"/>
      </w:pPr>
      <w:r>
        <w:t xml:space="preserve">My academic journey has equipped me with a robust foundation in core Mechanical Engineering principles, specifically tailored to address challenges relevant to West Africa’s infrastructure development. Throughout my undergraduate program, I excelled in courses such as Advanced Thermodynamics, Fluid Mechanics, Machine Design, and Materials Science – subjects directly applicable to the energy sector (including oil &amp; gas operations along Côte d'Ivoire’s coast), agricultural processing (crucial for Ivory Coast's cocoa and coffee industries), and urban infrastructure projects currently transforming Abidjan. I have also completed specialized coursework in CAD/CAM software including SolidWorks, AutoCAD, and ANSYS simulation tools, enabling me to contribute effectively to design optimization and prototyping tasks from day one of the internship.</w:t>
      </w:r>
    </w:p>
    <w:p>
      <w:pPr>
        <w:pStyle w:val="BodyText"/>
      </w:pPr>
      <w:r>
        <w:t xml:space="preserve">My practical experience further strengthens my candidacy. During a semester-long project focused on renewable energy integration for rural communities in Ghana (a neighboring nation with shared economic contexts), I collaborated with a multidisciplinary team to design and prototype an efficient solar-powered water purification system. This project demanded rigorous application of thermodynamic principles, stress analysis, and material selection – skills directly transferable to optimizing machinery performance in Abidjan’s industrial zones or supporting the development of sustainable manufacturing solutions across Côte d'Ivoire. Additionally, as a volunteer at [Local Engineering Workshop/University Lab], I gained hands-on experience with CNC machining, precision measurement tools (calipers, micrometers), and basic maintenance protocols for mechanical systems – competencies essential for immediate productivity within your operational environment.</w:t>
      </w:r>
    </w:p>
    <w:p>
      <w:pPr>
        <w:pStyle w:val="BodyText"/>
      </w:pPr>
      <w:r>
        <w:t xml:space="preserve">What distinguishes my application is not only my technical preparation but also my deep respect for and proactive engagement with the unique context of Ivory Coast. I have actively researched Abidjan’s industrial corridors, particularly the economic zones like the Port of Abidjan, Dabou Industrial Park, and growing energy infrastructure projects (including renewable initiatives by companies like Sonelco). I understand that successful engineering in this environment requires not just technical prowess but also cultural sensitivity and adaptability. I have begun learning basic French – recognizing it as essential for seamless communication with local teams and stakeholders in Abidjan – alongside studying the nuances of professional conduct within Ivorian business culture. This commitment to immersion ensures I will quickly integrate into your team, contributing meaningfully from my first day while respecting local practices.</w:t>
      </w:r>
    </w:p>
    <w:p>
      <w:pPr>
        <w:pStyle w:val="BodyText"/>
      </w:pPr>
      <w:r>
        <w:t xml:space="preserve">I am particularly drawn to [Company Name]'s reputation for fostering talent and driving innovation in Côte d'Ivoire’s engineering sector. The company’s work on [mention a specific project, e.g., "modernizing agricultural processing equipment," "enhancing port machinery efficiency," or "supporting renewable energy infrastructure"] resonates deeply with my academic focus on sustainable mechanical systems. I am eager to learn from your experienced engineers and contribute to projects that directly impact the country's growth trajectory – whether it’s improving manufacturing output in Abidjan’s factories, supporting maintenance for critical infrastructure, or developing solutions for the city’s expanding transportation networks. The prospect of working within the heart of West Africa’s economic capital, surrounded by such dynamic industry leaders, is both motivating and inspiring.</w:t>
      </w:r>
    </w:p>
    <w:p>
      <w:pPr>
        <w:pStyle w:val="BodyText"/>
      </w:pPr>
      <w:r>
        <w:t xml:space="preserve">My proficiency in English (fluent written and spoken) combined with my developing French language skills ensures I can effectively communicate technical concepts across diverse teams. I am adept at utilizing engineering software for analysis, report writing, and collaborative problem-solving within structured project environments. Furthermore, I possess strong analytical abilities honed through university projects requiring data-driven decision-making and a meticulous attention to detail essential for ensuring safety standards (aligned with ISO 9001 protocols) in mechanical design and operation – a critical consideration across all industrial sites in Ivory Coast.</w:t>
      </w:r>
    </w:p>
    <w:p>
      <w:pPr>
        <w:pStyle w:val="BodyText"/>
      </w:pPr>
      <w:r>
        <w:t xml:space="preserve">The city of Abidjan itself represents the perfect environment for this internship. Its rapid urbanization, strategic port location, and position as a regional hub present an unparalleled setting to witness engineering challenges at scale. I am eager to immerse myself in this bustling metropolis, learn from local expertise, and apply my academic training to real-world problems contributing to Ivory Coast’s development goals. I am confident that my proactive attitude, technical skills in Mechanical Engineering, and genuine commitment to contributing positively within the Abidjan community make me a strong fit for your internship program.</w:t>
      </w:r>
    </w:p>
    <w:p>
      <w:pPr>
        <w:pStyle w:val="BodyText"/>
      </w:pPr>
      <w:r>
        <w:t xml:space="preserve">Thank you for considering my application. I have attached my resume for your detailed review and welcome the opportunity to discuss how my skills in Mechanical Engineering can support [Company Name]'s objectives while I gain invaluable practical experience within Abidjan's thriving industrial sector. I am available for an interview at your earliest convenience and look forward to the possibility of contributing to your esteemed team.</w:t>
      </w:r>
    </w:p>
    <w:p>
      <w:pPr>
        <w:pStyle w:val="BodyText"/>
      </w:pPr>
      <w:r>
        <w:t xml:space="preserve">Sincerely,</w:t>
      </w:r>
      <w:r>
        <w:br/>
      </w:r>
      <w:r>
        <w:t xml:space="preserve">[Your Typed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 - Abidjan</dc:title>
  <dc:creator/>
  <dc:language>en</dc:language>
  <cp:keywords/>
  <dcterms:created xsi:type="dcterms:W3CDTF">2026-05-02T11:18:59Z</dcterms:created>
  <dcterms:modified xsi:type="dcterms:W3CDTF">2026-05-02T11:18:59Z</dcterms:modified>
</cp:coreProperties>
</file>

<file path=docProps/custom.xml><?xml version="1.0" encoding="utf-8"?>
<Properties xmlns="http://schemas.openxmlformats.org/officeDocument/2006/custom-properties" xmlns:vt="http://schemas.openxmlformats.org/officeDocument/2006/docPropsVTypes"/>
</file>